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914CC6" w14:textId="77777777" w:rsidR="00584DFC" w:rsidRPr="00DD5069" w:rsidRDefault="00584DFC" w:rsidP="00584DFC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r w:rsidRPr="00DD5069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r w:rsidRPr="001D0AF6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14B054CC702F42A19798516FAEF1FC43"/>
          </w:placeholder>
          <w:showingPlcHdr/>
          <w:text/>
        </w:sdtPr>
        <w:sdtEndPr>
          <w:rPr>
            <w:rStyle w:val="spellingerror"/>
          </w:rPr>
        </w:sdtEndPr>
        <w:sdtContent>
          <w:r w:rsidRPr="001D0AF6">
            <w:rPr>
              <w:rStyle w:val="Tekstzastpczy"/>
              <w:lang w:val="en-US"/>
            </w:rPr>
            <w:t>Enter the date</w:t>
          </w:r>
        </w:sdtContent>
      </w:sdt>
      <w:r w:rsidRPr="00DD5069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0E3AF02B" w14:textId="77777777" w:rsidR="00584DFC" w:rsidRPr="001D0AF6" w:rsidRDefault="00657B08" w:rsidP="00584DF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0797CA5EA6E4403E9C36740D2B510ADE"/>
          </w:placeholder>
          <w:showingPlcHdr/>
        </w:sdtPr>
        <w:sdtEndPr>
          <w:rPr>
            <w:rStyle w:val="normaltextrun"/>
          </w:rPr>
        </w:sdtEndPr>
        <w:sdtContent>
          <w:r w:rsidR="00584DFC" w:rsidRPr="001D0AF6">
            <w:rPr>
              <w:rStyle w:val="Tekstzastpczy"/>
              <w:lang w:val="en-US"/>
            </w:rPr>
            <w:t>Enter your first and last name</w:t>
          </w:r>
        </w:sdtContent>
      </w:sdt>
      <w:r w:rsidR="00584DFC" w:rsidRPr="001D0AF6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584DFC" w:rsidRPr="001D0AF6">
        <w:rPr>
          <w:rStyle w:val="eop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71975E31" w14:textId="601F5E96" w:rsidR="005429E1" w:rsidRDefault="00657B08" w:rsidP="00584DF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47F71C44A35C4AD683DAF9781D8B013E"/>
          </w:placeholder>
          <w:showingPlcHdr/>
        </w:sdtPr>
        <w:sdtEndPr>
          <w:rPr>
            <w:rStyle w:val="normaltextrun"/>
          </w:rPr>
        </w:sdtEndPr>
        <w:sdtContent>
          <w:r w:rsidR="00584DFC" w:rsidRPr="001D0AF6">
            <w:rPr>
              <w:rStyle w:val="Tekstzastpczy"/>
              <w:lang w:val="en-US"/>
            </w:rPr>
            <w:t>Enter the student ID number and year of studies</w:t>
          </w:r>
        </w:sdtContent>
      </w:sdt>
    </w:p>
    <w:p w14:paraId="061C69DB" w14:textId="5E7A8A9B" w:rsidR="00584DFC" w:rsidRPr="001D0AF6" w:rsidRDefault="00657B08" w:rsidP="00584DF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6F745095F514442189BC87C08795F14E"/>
          </w:placeholder>
          <w:showingPlcHdr/>
        </w:sdtPr>
        <w:sdtEndPr>
          <w:rPr>
            <w:rStyle w:val="eop"/>
          </w:rPr>
        </w:sdtEndPr>
        <w:sdtContent>
          <w:r w:rsidR="00584DFC" w:rsidRPr="001D0AF6">
            <w:rPr>
              <w:rStyle w:val="Tekstzastpczy"/>
              <w:lang w:val="en-US"/>
            </w:rPr>
            <w:t>Enter filed of studies</w:t>
          </w:r>
        </w:sdtContent>
      </w:sdt>
    </w:p>
    <w:p w14:paraId="0B15ADEF" w14:textId="77777777" w:rsidR="00584DFC" w:rsidRPr="001D0AF6" w:rsidRDefault="00657B08" w:rsidP="00584DF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E06DDCAA5D9746B6A7EA2F4DA7F8A351"/>
          </w:placeholder>
          <w:showingPlcHdr/>
        </w:sdtPr>
        <w:sdtEndPr>
          <w:rPr>
            <w:rStyle w:val="eop"/>
          </w:rPr>
        </w:sdtEndPr>
        <w:sdtContent>
          <w:r w:rsidR="00584DFC" w:rsidRPr="001D0AF6">
            <w:rPr>
              <w:rStyle w:val="Tekstzastpczy"/>
              <w:lang w:val="en-US"/>
            </w:rPr>
            <w:t>Enter your corresponcence adress</w:t>
          </w:r>
        </w:sdtContent>
      </w:sdt>
    </w:p>
    <w:p w14:paraId="59BE6637" w14:textId="77777777" w:rsidR="00584DFC" w:rsidRPr="001D0AF6" w:rsidRDefault="00657B08" w:rsidP="00584DFC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18E1A4EC72B04B0DA65FFAB6C2AA7DB3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584DFC" w:rsidRPr="001D0AF6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78643540" w14:textId="12F28FA8" w:rsidR="00584DFC" w:rsidRPr="00696941" w:rsidRDefault="00584DFC" w:rsidP="00584DFC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375BE052" w14:textId="77777777" w:rsidR="00584DFC" w:rsidRPr="00243C21" w:rsidRDefault="00584DFC" w:rsidP="00584DFC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5AB97E3B" w14:textId="77777777" w:rsidR="00584DFC" w:rsidRPr="00DD5069" w:rsidRDefault="00584DFC" w:rsidP="00584DFC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DD5069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Dear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62D2E0DDD51044FE87F2E8D18DF4B86E"/>
        </w:placeholder>
        <w:showingPlcHdr/>
      </w:sdtPr>
      <w:sdtEndPr>
        <w:rPr>
          <w:rStyle w:val="normaltextrun"/>
        </w:rPr>
      </w:sdtEndPr>
      <w:sdtContent>
        <w:p w14:paraId="192C9279" w14:textId="77777777" w:rsidR="00584DFC" w:rsidRPr="00243C21" w:rsidRDefault="00584DFC" w:rsidP="00584DFC">
          <w:pPr>
            <w:pStyle w:val="paragraph"/>
            <w:spacing w:before="0" w:beforeAutospacing="0" w:after="0" w:afterAutospacing="0" w:line="480" w:lineRule="auto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DD5069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5DFBFB28" w14:textId="77777777" w:rsidR="00584DFC" w:rsidRPr="00243C21" w:rsidRDefault="00584DFC" w:rsidP="00584DFC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Dziekan Wydziału </w:t>
      </w:r>
    </w:p>
    <w:p w14:paraId="26DF0726" w14:textId="77777777" w:rsidR="00584DFC" w:rsidRPr="001D0AF6" w:rsidRDefault="00584DFC" w:rsidP="00584DFC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1D0AF6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0380AB23556F48B492E1FFF47029896A"/>
        </w:placeholder>
        <w:showingPlcHdr/>
      </w:sdtPr>
      <w:sdtEndPr>
        <w:rPr>
          <w:rStyle w:val="eop"/>
          <w:lang w:val="pl-PL"/>
        </w:rPr>
      </w:sdtEndPr>
      <w:sdtContent>
        <w:p w14:paraId="5521F992" w14:textId="77777777" w:rsidR="00584DFC" w:rsidRPr="00DD5069" w:rsidRDefault="00584DFC" w:rsidP="00584DFC">
          <w:pPr>
            <w:pStyle w:val="paragraph"/>
            <w:spacing w:before="0" w:beforeAutospacing="0" w:after="0" w:afterAutospacing="0" w:line="480" w:lineRule="auto"/>
            <w:ind w:firstLine="3544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1D0AF6">
            <w:rPr>
              <w:rStyle w:val="Tekstzastpczy"/>
              <w:lang w:val="en-US"/>
            </w:rPr>
            <w:t>Enter the name of  the Faculty</w:t>
          </w:r>
        </w:p>
      </w:sdtContent>
    </w:sdt>
    <w:p w14:paraId="2E7A298E" w14:textId="77777777" w:rsidR="00A43577" w:rsidRPr="00DD5069" w:rsidRDefault="00A43577" w:rsidP="00A435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Theme="majorHAnsi" w:eastAsia="Calibri Light" w:hAnsiTheme="majorHAnsi" w:cstheme="majorHAnsi"/>
          <w:b/>
          <w:bCs/>
          <w:sz w:val="22"/>
          <w:szCs w:val="22"/>
          <w:lang w:val="en-US"/>
        </w:rPr>
      </w:pPr>
    </w:p>
    <w:p w14:paraId="1F98E948" w14:textId="77777777" w:rsidR="00A43577" w:rsidRPr="00584DFC" w:rsidRDefault="00A43577" w:rsidP="00A435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Theme="majorHAnsi" w:eastAsia="Calibri Light" w:hAnsiTheme="majorHAnsi" w:cstheme="majorHAnsi"/>
          <w:bCs/>
          <w:sz w:val="22"/>
          <w:szCs w:val="22"/>
        </w:rPr>
      </w:pPr>
      <w:r w:rsidRPr="00584DFC">
        <w:rPr>
          <w:rStyle w:val="eop"/>
          <w:rFonts w:asciiTheme="majorHAnsi" w:eastAsia="Calibri Light" w:hAnsiTheme="majorHAnsi" w:cstheme="majorHAnsi"/>
          <w:bCs/>
          <w:sz w:val="22"/>
          <w:szCs w:val="22"/>
        </w:rPr>
        <w:t>WNIOSEK</w:t>
      </w:r>
    </w:p>
    <w:p w14:paraId="7754A20A" w14:textId="2D54F06A" w:rsidR="001B293B" w:rsidRPr="00584DFC" w:rsidRDefault="665426A6" w:rsidP="665426A6">
      <w:pPr>
        <w:jc w:val="center"/>
        <w:rPr>
          <w:rFonts w:asciiTheme="majorHAnsi" w:eastAsia="Calibri Light" w:hAnsiTheme="majorHAnsi" w:cstheme="majorHAnsi"/>
          <w:bCs/>
        </w:rPr>
      </w:pPr>
      <w:r w:rsidRPr="00584DFC">
        <w:rPr>
          <w:rFonts w:asciiTheme="majorHAnsi" w:eastAsia="Calibri Light" w:hAnsiTheme="majorHAnsi" w:cstheme="majorHAnsi"/>
          <w:bCs/>
        </w:rPr>
        <w:t>o usprawiedliwienie nieobecności na egzaminie</w:t>
      </w:r>
    </w:p>
    <w:p w14:paraId="1EA898B3" w14:textId="16A1F04A" w:rsidR="00584DFC" w:rsidRDefault="0001272A" w:rsidP="001D0AF6">
      <w:pPr>
        <w:pStyle w:val="Nagwek1"/>
        <w:jc w:val="center"/>
        <w:rPr>
          <w:b w:val="0"/>
          <w:lang w:val="en-US"/>
        </w:rPr>
      </w:pPr>
      <w:r w:rsidRPr="00584DFC">
        <w:rPr>
          <w:lang w:val="en-US"/>
        </w:rPr>
        <w:t>Application</w:t>
      </w:r>
    </w:p>
    <w:p w14:paraId="2E97EE99" w14:textId="0B1D569F" w:rsidR="00F773A8" w:rsidRDefault="00F773A8" w:rsidP="001D0AF6">
      <w:pPr>
        <w:pStyle w:val="Nagwek1"/>
        <w:jc w:val="center"/>
        <w:rPr>
          <w:b w:val="0"/>
          <w:lang w:val="en-US"/>
        </w:rPr>
      </w:pPr>
      <w:r w:rsidRPr="00584DFC">
        <w:rPr>
          <w:lang w:val="en-US"/>
        </w:rPr>
        <w:t xml:space="preserve">for </w:t>
      </w:r>
      <w:r w:rsidR="004430B7" w:rsidRPr="00584DFC">
        <w:rPr>
          <w:lang w:val="en-US"/>
        </w:rPr>
        <w:t xml:space="preserve">an excused absence </w:t>
      </w:r>
      <w:r w:rsidR="0092341A" w:rsidRPr="00584DFC">
        <w:rPr>
          <w:lang w:val="en-US"/>
        </w:rPr>
        <w:t xml:space="preserve">during </w:t>
      </w:r>
      <w:r w:rsidR="004430B7" w:rsidRPr="00584DFC">
        <w:rPr>
          <w:lang w:val="en-US"/>
        </w:rPr>
        <w:t>the exam</w:t>
      </w:r>
    </w:p>
    <w:p w14:paraId="7F90B832" w14:textId="6DF75D55" w:rsidR="00584DFC" w:rsidRDefault="00584DFC" w:rsidP="001D0AF6">
      <w:pPr>
        <w:jc w:val="center"/>
        <w:rPr>
          <w:rFonts w:asciiTheme="majorHAnsi" w:eastAsia="Calibri Light" w:hAnsiTheme="majorHAnsi" w:cstheme="majorHAnsi"/>
          <w:b/>
          <w:bCs/>
          <w:sz w:val="28"/>
          <w:szCs w:val="28"/>
          <w:lang w:val="en-US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wersja językowa, language version"/>
      </w:tblPr>
      <w:tblGrid>
        <w:gridCol w:w="3261"/>
        <w:gridCol w:w="5801"/>
      </w:tblGrid>
      <w:tr w:rsidR="00584DFC" w14:paraId="47402123" w14:textId="77777777" w:rsidTr="00DD5069">
        <w:trPr>
          <w:cantSplit/>
          <w:tblHeader/>
        </w:trPr>
        <w:tc>
          <w:tcPr>
            <w:tcW w:w="3261" w:type="dxa"/>
          </w:tcPr>
          <w:p w14:paraId="569AF564" w14:textId="6A84B3AC" w:rsidR="00584DFC" w:rsidRPr="00D706BD" w:rsidRDefault="00584DFC" w:rsidP="00584DFC">
            <w:pPr>
              <w:rPr>
                <w:rFonts w:asciiTheme="majorHAnsi" w:eastAsia="Calibri Light" w:hAnsiTheme="majorHAnsi" w:cstheme="majorHAnsi"/>
                <w:b/>
                <w:bCs/>
                <w:sz w:val="20"/>
                <w:szCs w:val="20"/>
              </w:rPr>
            </w:pPr>
            <w:r w:rsidRPr="00D706BD">
              <w:rPr>
                <w:rFonts w:asciiTheme="majorHAnsi" w:eastAsia="Calibri Light" w:hAnsiTheme="majorHAnsi" w:cstheme="majorHAnsi"/>
                <w:b/>
                <w:bCs/>
                <w:sz w:val="20"/>
                <w:szCs w:val="20"/>
              </w:rPr>
              <w:t>polska wersja językowa</w:t>
            </w:r>
          </w:p>
        </w:tc>
        <w:tc>
          <w:tcPr>
            <w:tcW w:w="5801" w:type="dxa"/>
          </w:tcPr>
          <w:p w14:paraId="11C4D586" w14:textId="41AE4698" w:rsidR="00584DFC" w:rsidRPr="00D706BD" w:rsidRDefault="00584DFC" w:rsidP="00584DFC">
            <w:pPr>
              <w:rPr>
                <w:rFonts w:asciiTheme="majorHAnsi" w:eastAsia="Calibri Light" w:hAnsiTheme="majorHAnsi" w:cstheme="majorHAnsi"/>
                <w:b/>
                <w:bCs/>
                <w:sz w:val="20"/>
                <w:szCs w:val="20"/>
                <w:lang w:val="en-US"/>
              </w:rPr>
            </w:pPr>
            <w:r w:rsidRPr="00D706BD">
              <w:rPr>
                <w:rFonts w:asciiTheme="majorHAnsi" w:eastAsia="Calibri Light" w:hAnsiTheme="majorHAnsi" w:cstheme="majorHAnsi"/>
                <w:b/>
                <w:bCs/>
                <w:sz w:val="20"/>
                <w:szCs w:val="20"/>
                <w:lang w:val="en-US"/>
              </w:rPr>
              <w:t>English version</w:t>
            </w:r>
          </w:p>
        </w:tc>
      </w:tr>
      <w:tr w:rsidR="00584DFC" w:rsidRPr="00DD5069" w14:paraId="45A7C3B0" w14:textId="77777777" w:rsidTr="00DD5069">
        <w:tc>
          <w:tcPr>
            <w:tcW w:w="3261" w:type="dxa"/>
          </w:tcPr>
          <w:p w14:paraId="464A3B8C" w14:textId="77777777" w:rsidR="00584DFC" w:rsidRPr="00D706BD" w:rsidRDefault="00584DFC" w:rsidP="00584DFC">
            <w:pPr>
              <w:spacing w:line="312" w:lineRule="auto"/>
              <w:rPr>
                <w:rFonts w:asciiTheme="majorHAnsi" w:eastAsia="Calibri Light" w:hAnsiTheme="majorHAnsi" w:cstheme="majorHAnsi"/>
              </w:rPr>
            </w:pPr>
            <w:r w:rsidRPr="00D706BD">
              <w:rPr>
                <w:rFonts w:asciiTheme="majorHAnsi" w:eastAsia="Calibri Light" w:hAnsiTheme="majorHAnsi" w:cstheme="majorHAnsi"/>
              </w:rPr>
              <w:t>na podstawie § 12 ust. 11 Regulaminu studiów pierwszego stopnia, drugiego stopnia oraz jednolitych studiów magisterskich w Uniwersytecie Jagiellońskim (przyjętego Uchwałą Senatu UJ nr 25/IV/2019 z późn. zm.) zwracam się z prośbą o usprawiedliwienie mojej nieobecności na</w:t>
            </w:r>
          </w:p>
          <w:p w14:paraId="4B92B2D1" w14:textId="77777777" w:rsidR="00584DFC" w:rsidRPr="00D706BD" w:rsidRDefault="00584DFC" w:rsidP="00CD4998">
            <w:pPr>
              <w:pStyle w:val="Akapitzlist"/>
              <w:numPr>
                <w:ilvl w:val="0"/>
                <w:numId w:val="5"/>
              </w:numPr>
              <w:spacing w:line="312" w:lineRule="auto"/>
              <w:rPr>
                <w:rFonts w:asciiTheme="majorHAnsi" w:eastAsia="Calibri Light" w:hAnsiTheme="majorHAnsi" w:cstheme="majorHAnsi"/>
              </w:rPr>
            </w:pPr>
            <w:r w:rsidRPr="00D706BD">
              <w:rPr>
                <w:rFonts w:asciiTheme="majorHAnsi" w:eastAsia="Calibri Light" w:hAnsiTheme="majorHAnsi" w:cstheme="majorHAnsi"/>
              </w:rPr>
              <w:t>zaliczeniu</w:t>
            </w:r>
          </w:p>
          <w:p w14:paraId="5B71AF52" w14:textId="77777777" w:rsidR="00CD4998" w:rsidRPr="00D706BD" w:rsidRDefault="00584DFC" w:rsidP="00CD4998">
            <w:pPr>
              <w:pStyle w:val="Akapitzlist"/>
              <w:numPr>
                <w:ilvl w:val="0"/>
                <w:numId w:val="5"/>
              </w:numPr>
              <w:spacing w:line="312" w:lineRule="auto"/>
              <w:rPr>
                <w:rFonts w:asciiTheme="majorHAnsi" w:eastAsia="Calibri Light" w:hAnsiTheme="majorHAnsi" w:cstheme="majorHAnsi"/>
              </w:rPr>
            </w:pPr>
            <w:r w:rsidRPr="00D706BD">
              <w:rPr>
                <w:rFonts w:asciiTheme="majorHAnsi" w:eastAsia="Calibri Light" w:hAnsiTheme="majorHAnsi" w:cstheme="majorHAnsi"/>
              </w:rPr>
              <w:t xml:space="preserve">egzaminie </w:t>
            </w:r>
          </w:p>
          <w:p w14:paraId="0244230C" w14:textId="2E23C227" w:rsidR="00584DFC" w:rsidRPr="00D706BD" w:rsidRDefault="00584DFC" w:rsidP="00CD4998">
            <w:pPr>
              <w:spacing w:line="312" w:lineRule="auto"/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</w:rPr>
            </w:pPr>
            <w:r w:rsidRPr="00D706BD">
              <w:rPr>
                <w:rFonts w:asciiTheme="majorHAnsi" w:eastAsia="Calibri Light" w:hAnsiTheme="majorHAnsi" w:cstheme="majorHAnsi"/>
              </w:rPr>
              <w:t xml:space="preserve">z przedmiotu:  </w:t>
            </w:r>
          </w:p>
        </w:tc>
        <w:tc>
          <w:tcPr>
            <w:tcW w:w="5801" w:type="dxa"/>
          </w:tcPr>
          <w:p w14:paraId="7E64DE7E" w14:textId="77777777" w:rsidR="00CD4998" w:rsidRPr="00D706BD" w:rsidRDefault="00584DFC" w:rsidP="00584DFC">
            <w:pPr>
              <w:spacing w:line="312" w:lineRule="auto"/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06BD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According to </w:t>
            </w:r>
            <w:r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§ 12 (11) of the Regulations for First-Cycle, Second-Cycle and Long-Cycle Programmes of Study at the Jagiellonian University (adopted by the Senate of the Jagiellonian University by Resolution No. 25/IV/2019, as amended), I hereby request that my absence at the </w:t>
            </w:r>
          </w:p>
          <w:p w14:paraId="75D2A76E" w14:textId="081F1E50" w:rsidR="00CD4998" w:rsidRPr="00D706BD" w:rsidRDefault="00657B08" w:rsidP="00584DFC">
            <w:pPr>
              <w:spacing w:line="312" w:lineRule="auto"/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-91386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998" w:rsidRPr="00D706BD">
                  <w:rPr>
                    <w:rFonts w:ascii="MS Gothic" w:eastAsia="MS Gothic" w:hAnsi="MS Gothic" w:cstheme="majorHAnsi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CD4998"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final course test</w:t>
            </w:r>
          </w:p>
          <w:p w14:paraId="62C8E574" w14:textId="0F6EA95D" w:rsidR="00CD4998" w:rsidRPr="00D706BD" w:rsidRDefault="00657B08" w:rsidP="00584DFC">
            <w:pPr>
              <w:spacing w:line="312" w:lineRule="auto"/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hoose the correct"/>
                <w:tag w:val="choose the correct"/>
                <w:id w:val="186183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998" w:rsidRPr="00D706BD">
                  <w:rPr>
                    <w:rFonts w:ascii="MS Gothic" w:eastAsia="MS Gothic" w:hAnsi="MS Gothic" w:cstheme="majorHAnsi"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CD4998"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examination</w:t>
            </w:r>
          </w:p>
          <w:p w14:paraId="540332B2" w14:textId="5E614615" w:rsidR="00584DFC" w:rsidRPr="00D706BD" w:rsidRDefault="00CD4998" w:rsidP="00584DFC">
            <w:pPr>
              <w:spacing w:line="312" w:lineRule="auto"/>
              <w:rPr>
                <w:rFonts w:asciiTheme="majorHAnsi" w:eastAsia="Calibri Light" w:hAnsiTheme="majorHAnsi" w:cstheme="majorHAnsi"/>
                <w:sz w:val="28"/>
                <w:szCs w:val="28"/>
                <w:lang w:val="en-US"/>
              </w:rPr>
            </w:pPr>
            <w:r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in </w:t>
            </w:r>
            <w:sdt>
              <w:sdtPr>
                <w:rPr>
                  <w:rFonts w:asciiTheme="majorHAnsi" w:hAnsiTheme="majorHAnsi" w:cstheme="majorHAnsi"/>
                  <w:color w:val="000000"/>
                  <w:sz w:val="28"/>
                  <w:szCs w:val="28"/>
                  <w:shd w:val="clear" w:color="auto" w:fill="FFFFFF"/>
                  <w:lang w:val="en-US"/>
                </w:rPr>
                <w:alias w:val="course name"/>
                <w:tag w:val="course name"/>
                <w:id w:val="735600376"/>
                <w:placeholder>
                  <w:docPart w:val="D6A993FF7E7F45548EC48E347CC8AB77"/>
                </w:placeholder>
                <w:showingPlcHdr/>
              </w:sdtPr>
              <w:sdtEndPr/>
              <w:sdtContent>
                <w:r w:rsidRPr="00D706BD">
                  <w:rPr>
                    <w:rStyle w:val="Tekstzastpczy"/>
                    <w:lang w:val="en-US"/>
                  </w:rPr>
                  <w:t>Enter course name</w:t>
                </w:r>
              </w:sdtContent>
            </w:sdt>
            <w:r w:rsidR="00584DFC"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be recognised as justified.</w:t>
            </w:r>
          </w:p>
          <w:p w14:paraId="0B0122FC" w14:textId="77777777" w:rsidR="00584DFC" w:rsidRPr="00D706BD" w:rsidRDefault="00584DFC" w:rsidP="00584DFC">
            <w:pPr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  <w:lang w:val="en-US"/>
              </w:rPr>
            </w:pPr>
          </w:p>
        </w:tc>
      </w:tr>
      <w:tr w:rsidR="00584DFC" w:rsidRPr="00DD5069" w14:paraId="7903E77F" w14:textId="77777777" w:rsidTr="00DD5069">
        <w:tc>
          <w:tcPr>
            <w:tcW w:w="3261" w:type="dxa"/>
          </w:tcPr>
          <w:p w14:paraId="114E11E5" w14:textId="77777777" w:rsidR="00DD5069" w:rsidRDefault="00DD5069" w:rsidP="00F16102">
            <w:pPr>
              <w:rPr>
                <w:rFonts w:asciiTheme="majorHAnsi" w:eastAsia="Calibri Light" w:hAnsiTheme="majorHAnsi" w:cstheme="majorHAnsi"/>
              </w:rPr>
            </w:pPr>
            <w:r>
              <w:rPr>
                <w:rFonts w:asciiTheme="majorHAnsi" w:eastAsia="Calibri Light" w:hAnsiTheme="majorHAnsi" w:cstheme="majorHAnsi"/>
              </w:rPr>
              <w:sym w:font="Symbol" w:char="F0FF"/>
            </w:r>
            <w:r>
              <w:rPr>
                <w:rFonts w:asciiTheme="majorHAnsi" w:eastAsia="Calibri Light" w:hAnsiTheme="majorHAnsi" w:cstheme="majorHAnsi"/>
              </w:rPr>
              <w:t xml:space="preserve"> e</w:t>
            </w:r>
            <w:r w:rsidR="00CD4998" w:rsidRPr="00D706BD">
              <w:rPr>
                <w:rFonts w:asciiTheme="majorHAnsi" w:eastAsia="Calibri Light" w:hAnsiTheme="majorHAnsi" w:cstheme="majorHAnsi"/>
              </w:rPr>
              <w:t>gzamin</w:t>
            </w:r>
          </w:p>
          <w:p w14:paraId="434A57DF" w14:textId="63E926B8" w:rsidR="00584DFC" w:rsidRPr="00DD5069" w:rsidRDefault="00DD5069" w:rsidP="00F16102">
            <w:pPr>
              <w:rPr>
                <w:rFonts w:asciiTheme="majorHAnsi" w:eastAsia="Calibri Light" w:hAnsiTheme="majorHAnsi" w:cstheme="majorHAnsi"/>
              </w:rPr>
            </w:pPr>
            <w:r>
              <w:rPr>
                <w:rFonts w:asciiTheme="majorHAnsi" w:eastAsia="Calibri Light" w:hAnsiTheme="majorHAnsi" w:cstheme="majorHAnsi"/>
              </w:rPr>
              <w:lastRenderedPageBreak/>
              <w:sym w:font="Symbol" w:char="F0FF"/>
            </w:r>
            <w:r>
              <w:rPr>
                <w:rFonts w:asciiTheme="majorHAnsi" w:eastAsia="Calibri Light" w:hAnsiTheme="majorHAnsi" w:cstheme="majorHAnsi"/>
              </w:rPr>
              <w:t xml:space="preserve"> </w:t>
            </w:r>
            <w:r w:rsidR="00CD4998" w:rsidRPr="00D706BD">
              <w:rPr>
                <w:rFonts w:asciiTheme="majorHAnsi" w:eastAsia="Calibri Light" w:hAnsiTheme="majorHAnsi" w:cstheme="majorHAnsi"/>
              </w:rPr>
              <w:t>zaliczenie odbył się w dniu</w:t>
            </w:r>
            <w:r w:rsidR="00584773" w:rsidRPr="00D706BD">
              <w:rPr>
                <w:rFonts w:asciiTheme="majorHAnsi" w:eastAsia="Calibri Light" w:hAnsiTheme="majorHAnsi" w:cstheme="majorHAnsi"/>
              </w:rPr>
              <w:t xml:space="preserve"> (data)</w:t>
            </w:r>
            <w:r w:rsidR="00F16102" w:rsidRPr="00D706BD">
              <w:rPr>
                <w:rFonts w:asciiTheme="majorHAnsi" w:eastAsia="Calibri Light" w:hAnsiTheme="majorHAnsi" w:cstheme="majorHAnsi"/>
              </w:rPr>
              <w:t>:</w:t>
            </w:r>
          </w:p>
        </w:tc>
        <w:tc>
          <w:tcPr>
            <w:tcW w:w="5801" w:type="dxa"/>
          </w:tcPr>
          <w:p w14:paraId="27161296" w14:textId="55621840" w:rsidR="00CD4998" w:rsidRPr="00D706BD" w:rsidRDefault="00657B08" w:rsidP="00584DF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0"/>
                  <w:szCs w:val="20"/>
                  <w:shd w:val="clear" w:color="auto" w:fill="FFFFFF"/>
                  <w:lang w:val="en-US"/>
                </w:rPr>
                <w:alias w:val="choose the correct"/>
                <w:tag w:val="choose the correct"/>
                <w:id w:val="-1271007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998" w:rsidRPr="00D706BD">
                  <w:rPr>
                    <w:rFonts w:ascii="MS Gothic" w:eastAsia="MS Gothic" w:hAnsi="MS Gothic" w:cstheme="majorHAnsi"/>
                    <w:color w:val="000000"/>
                    <w:sz w:val="20"/>
                    <w:szCs w:val="20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CD4998" w:rsidRPr="00D706BD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  <w:t>the final course test</w:t>
            </w:r>
          </w:p>
          <w:p w14:paraId="72909976" w14:textId="4C737332" w:rsidR="00CD4998" w:rsidRPr="00D706BD" w:rsidRDefault="00657B08" w:rsidP="00584DFC">
            <w:pPr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</w:pPr>
            <w:sdt>
              <w:sdtPr>
                <w:rPr>
                  <w:rFonts w:asciiTheme="majorHAnsi" w:hAnsiTheme="majorHAnsi" w:cstheme="majorHAnsi"/>
                  <w:color w:val="000000"/>
                  <w:sz w:val="20"/>
                  <w:szCs w:val="20"/>
                  <w:shd w:val="clear" w:color="auto" w:fill="FFFFFF"/>
                  <w:lang w:val="en-US"/>
                </w:rPr>
                <w:alias w:val="choose the correct"/>
                <w:tag w:val="choose the correct"/>
                <w:id w:val="6407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4998" w:rsidRPr="00D706BD">
                  <w:rPr>
                    <w:rFonts w:ascii="MS Gothic" w:eastAsia="MS Gothic" w:hAnsi="MS Gothic" w:cstheme="majorHAnsi"/>
                    <w:color w:val="000000"/>
                    <w:sz w:val="20"/>
                    <w:szCs w:val="20"/>
                    <w:shd w:val="clear" w:color="auto" w:fill="FFFFFF"/>
                    <w:lang w:val="en-US"/>
                  </w:rPr>
                  <w:t>☐</w:t>
                </w:r>
              </w:sdtContent>
            </w:sdt>
            <w:r w:rsidR="00CD4998" w:rsidRPr="00D706BD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examination </w:t>
            </w:r>
          </w:p>
          <w:p w14:paraId="1619DB6F" w14:textId="0018DBFF" w:rsidR="00584DFC" w:rsidRPr="00D706BD" w:rsidRDefault="00CD4998" w:rsidP="00CD4998">
            <w:pPr>
              <w:rPr>
                <w:rFonts w:asciiTheme="majorHAnsi" w:eastAsia="Calibri Light" w:hAnsiTheme="majorHAnsi" w:cstheme="majorHAnsi"/>
                <w:b/>
                <w:bCs/>
                <w:sz w:val="28"/>
                <w:szCs w:val="28"/>
                <w:lang w:val="en-US"/>
              </w:rPr>
            </w:pPr>
            <w:r w:rsidRPr="00D706BD">
              <w:rPr>
                <w:rFonts w:asciiTheme="majorHAnsi" w:hAnsiTheme="majorHAnsi" w:cstheme="majorHAnsi"/>
                <w:color w:val="000000"/>
                <w:sz w:val="20"/>
                <w:szCs w:val="20"/>
                <w:shd w:val="clear" w:color="auto" w:fill="FFFFFF"/>
                <w:lang w:val="en-US"/>
              </w:rPr>
              <w:t xml:space="preserve">was held on: </w:t>
            </w:r>
            <w:sdt>
              <w:sdtPr>
                <w:rPr>
                  <w:rFonts w:asciiTheme="majorHAnsi" w:hAnsiTheme="majorHAnsi" w:cstheme="majorHAnsi"/>
                  <w:color w:val="000000"/>
                  <w:sz w:val="20"/>
                  <w:szCs w:val="20"/>
                  <w:shd w:val="clear" w:color="auto" w:fill="FFFFFF"/>
                  <w:lang w:val="en-US"/>
                </w:rPr>
                <w:alias w:val="date"/>
                <w:tag w:val="date"/>
                <w:id w:val="-910686783"/>
                <w:placeholder>
                  <w:docPart w:val="4442D1498A1D4764AD6A81822855E73D"/>
                </w:placeholder>
                <w:showingPlcHdr/>
              </w:sdtPr>
              <w:sdtEndPr/>
              <w:sdtContent>
                <w:r w:rsidRPr="00D706BD">
                  <w:rPr>
                    <w:rStyle w:val="Tekstzastpczy"/>
                    <w:lang w:val="en-US"/>
                  </w:rPr>
                  <w:t>Enter the date.</w:t>
                </w:r>
              </w:sdtContent>
            </w:sdt>
          </w:p>
        </w:tc>
      </w:tr>
      <w:tr w:rsidR="00CD4998" w:rsidRPr="00DD5069" w14:paraId="7C66031B" w14:textId="77777777" w:rsidTr="00DD5069">
        <w:tc>
          <w:tcPr>
            <w:tcW w:w="3261" w:type="dxa"/>
          </w:tcPr>
          <w:p w14:paraId="012B9FC2" w14:textId="77777777" w:rsidR="00CD4998" w:rsidRPr="00D706BD" w:rsidRDefault="00CD4998" w:rsidP="00CD4998">
            <w:pPr>
              <w:spacing w:line="312" w:lineRule="auto"/>
              <w:jc w:val="both"/>
              <w:rPr>
                <w:rFonts w:asciiTheme="majorHAnsi" w:eastAsia="Calibri Light" w:hAnsiTheme="majorHAnsi" w:cstheme="majorHAnsi"/>
                <w:b/>
              </w:rPr>
            </w:pPr>
            <w:r w:rsidRPr="00D706BD">
              <w:rPr>
                <w:rFonts w:asciiTheme="majorHAnsi" w:eastAsia="Calibri Light" w:hAnsiTheme="majorHAnsi" w:cstheme="majorHAnsi"/>
                <w:b/>
              </w:rPr>
              <w:t>Przyczyny nieobecności:</w:t>
            </w:r>
          </w:p>
          <w:p w14:paraId="046B9ED9" w14:textId="77777777" w:rsidR="00CD4998" w:rsidRPr="00D706BD" w:rsidRDefault="00CD4998" w:rsidP="00584DFC">
            <w:pPr>
              <w:rPr>
                <w:rFonts w:asciiTheme="majorHAnsi" w:eastAsia="Calibri Light" w:hAnsiTheme="majorHAnsi" w:cstheme="majorHAnsi"/>
              </w:rPr>
            </w:pPr>
          </w:p>
        </w:tc>
        <w:tc>
          <w:tcPr>
            <w:tcW w:w="5801" w:type="dxa"/>
          </w:tcPr>
          <w:p w14:paraId="2A67490D" w14:textId="31C99322" w:rsidR="00CD4998" w:rsidRPr="00D706BD" w:rsidRDefault="00CD4998" w:rsidP="00CD4998">
            <w:pPr>
              <w:spacing w:line="312" w:lineRule="auto"/>
              <w:jc w:val="both"/>
              <w:rPr>
                <w:rFonts w:asciiTheme="majorHAnsi" w:eastAsia="Calibri Light" w:hAnsiTheme="majorHAnsi" w:cstheme="majorHAnsi"/>
                <w:b/>
                <w:sz w:val="28"/>
                <w:szCs w:val="28"/>
                <w:lang w:val="en-US"/>
              </w:rPr>
            </w:pPr>
            <w:r w:rsidRPr="00D706BD">
              <w:rPr>
                <w:rFonts w:asciiTheme="majorHAnsi" w:hAnsiTheme="majorHAnsi" w:cstheme="majorHAnsi"/>
                <w:b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Reasons for absence: </w:t>
            </w:r>
          </w:p>
          <w:p w14:paraId="2FB98D14" w14:textId="215FD68F" w:rsidR="00CD4998" w:rsidRPr="00D706BD" w:rsidRDefault="00657B08" w:rsidP="006E52DF">
            <w:pPr>
              <w:tabs>
                <w:tab w:val="right" w:pos="5732"/>
              </w:tabs>
              <w:rPr>
                <w:rFonts w:asciiTheme="majorHAnsi" w:eastAsia="Calibri Light" w:hAnsiTheme="majorHAnsi" w:cstheme="majorHAnsi"/>
                <w:lang w:val="en-US"/>
              </w:rPr>
            </w:pPr>
            <w:sdt>
              <w:sdtPr>
                <w:rPr>
                  <w:rFonts w:asciiTheme="majorHAnsi" w:eastAsia="Calibri Light" w:hAnsiTheme="majorHAnsi" w:cstheme="majorHAnsi"/>
                  <w:lang w:val="en-US"/>
                </w:rPr>
                <w:alias w:val="reasons for abcence"/>
                <w:tag w:val="reasons for abcence"/>
                <w:id w:val="1710680179"/>
                <w:placeholder>
                  <w:docPart w:val="D0661B02FE3C47C59862DA43D36D4ED5"/>
                </w:placeholder>
                <w:showingPlcHdr/>
              </w:sdtPr>
              <w:sdtEndPr/>
              <w:sdtContent>
                <w:r w:rsidR="00CD4998" w:rsidRPr="00D706BD">
                  <w:rPr>
                    <w:rStyle w:val="Tekstzastpczy"/>
                    <w:lang w:val="en-US"/>
                  </w:rPr>
                  <w:t>Enter reasons for abcence</w:t>
                </w:r>
              </w:sdtContent>
            </w:sdt>
          </w:p>
        </w:tc>
      </w:tr>
      <w:tr w:rsidR="006E52DF" w14:paraId="03889252" w14:textId="77777777" w:rsidTr="00DD5069">
        <w:tc>
          <w:tcPr>
            <w:tcW w:w="3261" w:type="dxa"/>
          </w:tcPr>
          <w:p w14:paraId="0DD5CEEA" w14:textId="0013D56A" w:rsidR="006E52DF" w:rsidRPr="00D706BD" w:rsidRDefault="006E52DF" w:rsidP="006E52DF">
            <w:pPr>
              <w:spacing w:line="360" w:lineRule="auto"/>
              <w:ind w:right="850"/>
              <w:jc w:val="both"/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</w:pPr>
            <w:r w:rsidRPr="00D706BD">
              <w:rPr>
                <w:rStyle w:val="normaltextrun"/>
                <w:rFonts w:asciiTheme="majorHAnsi" w:eastAsia="Calibri Light" w:hAnsiTheme="majorHAnsi" w:cstheme="majorHAnsi"/>
                <w:color w:val="000000"/>
                <w:shd w:val="clear" w:color="auto" w:fill="FFFFFF"/>
              </w:rPr>
              <w:t>Załączniki:</w:t>
            </w:r>
          </w:p>
          <w:p w14:paraId="79AC62EA" w14:textId="4D20C9F0" w:rsidR="006E52DF" w:rsidRPr="00D706BD" w:rsidRDefault="006E52DF" w:rsidP="006E52DF">
            <w:pPr>
              <w:pStyle w:val="Akapitzlist"/>
              <w:numPr>
                <w:ilvl w:val="0"/>
                <w:numId w:val="10"/>
              </w:numPr>
              <w:spacing w:line="312" w:lineRule="auto"/>
              <w:rPr>
                <w:rFonts w:asciiTheme="majorHAnsi" w:eastAsia="Calibri Light" w:hAnsiTheme="majorHAnsi" w:cstheme="majorHAnsi"/>
              </w:rPr>
            </w:pPr>
          </w:p>
          <w:p w14:paraId="2CE92683" w14:textId="393D63F2" w:rsidR="006E52DF" w:rsidRPr="00D706BD" w:rsidRDefault="006E52DF" w:rsidP="006E52DF">
            <w:pPr>
              <w:pStyle w:val="Akapitzlist"/>
              <w:numPr>
                <w:ilvl w:val="0"/>
                <w:numId w:val="10"/>
              </w:numPr>
              <w:spacing w:line="312" w:lineRule="auto"/>
              <w:rPr>
                <w:rFonts w:asciiTheme="majorHAnsi" w:eastAsia="Calibri Light" w:hAnsiTheme="majorHAnsi" w:cstheme="majorHAnsi"/>
                <w:b/>
              </w:rPr>
            </w:pPr>
          </w:p>
        </w:tc>
        <w:tc>
          <w:tcPr>
            <w:tcW w:w="5801" w:type="dxa"/>
          </w:tcPr>
          <w:p w14:paraId="2FBC8212" w14:textId="77777777" w:rsidR="006E52DF" w:rsidRPr="00D706BD" w:rsidRDefault="006E52DF" w:rsidP="00CD4998">
            <w:pPr>
              <w:spacing w:line="312" w:lineRule="auto"/>
              <w:jc w:val="both"/>
              <w:rPr>
                <w:rStyle w:val="normaltextrun"/>
                <w:rFonts w:asciiTheme="majorHAnsi" w:eastAsia="Calibri Light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06BD">
              <w:rPr>
                <w:rStyle w:val="normaltextrun"/>
                <w:rFonts w:asciiTheme="majorHAnsi" w:eastAsia="Calibri Light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Attachmenets:</w:t>
            </w:r>
          </w:p>
          <w:sdt>
            <w:sdtPr>
              <w:rPr>
                <w:rFonts w:asciiTheme="majorHAnsi" w:hAnsiTheme="majorHAnsi" w:cstheme="majorHAnsi"/>
                <w:b/>
                <w:color w:val="000000"/>
                <w:sz w:val="28"/>
                <w:szCs w:val="28"/>
                <w:shd w:val="clear" w:color="auto" w:fill="FFFFFF"/>
                <w:lang w:val="en-US"/>
              </w:rPr>
              <w:alias w:val="attachment 1."/>
              <w:tag w:val="attachment 1."/>
              <w:id w:val="426084861"/>
              <w:placeholder>
                <w:docPart w:val="99D98B33C3D944648F241BD918B257A4"/>
              </w:placeholder>
              <w:showingPlcHdr/>
            </w:sdtPr>
            <w:sdtEndPr>
              <w:rPr>
                <w:rFonts w:asciiTheme="minorHAnsi" w:hAnsiTheme="minorHAnsi" w:cstheme="minorBidi"/>
                <w:b w:val="0"/>
                <w:color w:val="auto"/>
                <w:sz w:val="22"/>
                <w:szCs w:val="22"/>
              </w:rPr>
            </w:sdtEndPr>
            <w:sdtContent>
              <w:p w14:paraId="5269A259" w14:textId="77777777" w:rsidR="006E52DF" w:rsidRPr="00D706BD" w:rsidRDefault="006E52DF" w:rsidP="006E52DF">
                <w:pPr>
                  <w:pStyle w:val="Akapitzlist"/>
                  <w:numPr>
                    <w:ilvl w:val="0"/>
                    <w:numId w:val="6"/>
                  </w:numPr>
                  <w:spacing w:line="312" w:lineRule="auto"/>
                  <w:jc w:val="both"/>
                  <w:rPr>
                    <w:rFonts w:asciiTheme="majorHAnsi" w:hAnsiTheme="majorHAnsi" w:cstheme="majorHAnsi"/>
                    <w:b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</w:pPr>
                <w:r w:rsidRPr="00D706BD">
                  <w:rPr>
                    <w:rStyle w:val="Tekstzastpczy"/>
                    <w:lang w:val="en-US"/>
                  </w:rPr>
                  <w:t>attachment 1:</w:t>
                </w:r>
              </w:p>
            </w:sdtContent>
          </w:sdt>
          <w:sdt>
            <w:sdtPr>
              <w:rPr>
                <w:rFonts w:asciiTheme="majorHAnsi" w:hAnsiTheme="majorHAnsi" w:cstheme="majorHAnsi"/>
                <w:b/>
                <w:color w:val="000000"/>
                <w:sz w:val="28"/>
                <w:szCs w:val="28"/>
                <w:shd w:val="clear" w:color="auto" w:fill="FFFFFF"/>
                <w:lang w:val="en-US"/>
              </w:rPr>
              <w:alias w:val="attachment 2."/>
              <w:tag w:val="attachment 2."/>
              <w:id w:val="1211223826"/>
              <w:placeholder>
                <w:docPart w:val="D88BBFE844714EA297BE294746610B0E"/>
              </w:placeholder>
              <w:showingPlcHdr/>
            </w:sdtPr>
            <w:sdtEndPr>
              <w:rPr>
                <w:rFonts w:asciiTheme="minorHAnsi" w:hAnsiTheme="minorHAnsi" w:cstheme="minorBidi"/>
                <w:b w:val="0"/>
                <w:color w:val="auto"/>
                <w:sz w:val="22"/>
                <w:szCs w:val="22"/>
              </w:rPr>
            </w:sdtEndPr>
            <w:sdtContent>
              <w:p w14:paraId="07773713" w14:textId="1F6FC7E0" w:rsidR="006E52DF" w:rsidRPr="00D706BD" w:rsidRDefault="006E52DF" w:rsidP="006E52DF">
                <w:pPr>
                  <w:pStyle w:val="Akapitzlist"/>
                  <w:numPr>
                    <w:ilvl w:val="0"/>
                    <w:numId w:val="6"/>
                  </w:numPr>
                  <w:spacing w:line="312" w:lineRule="auto"/>
                  <w:jc w:val="both"/>
                  <w:rPr>
                    <w:rFonts w:asciiTheme="majorHAnsi" w:hAnsiTheme="majorHAnsi" w:cstheme="majorHAnsi"/>
                    <w:b/>
                    <w:color w:val="000000"/>
                    <w:sz w:val="28"/>
                    <w:szCs w:val="28"/>
                    <w:shd w:val="clear" w:color="auto" w:fill="FFFFFF"/>
                    <w:lang w:val="en-US"/>
                  </w:rPr>
                </w:pPr>
                <w:r w:rsidRPr="00D706BD">
                  <w:rPr>
                    <w:rStyle w:val="Tekstzastpczy"/>
                    <w:lang w:val="en-US"/>
                  </w:rPr>
                  <w:t>attachment 2:</w:t>
                </w:r>
              </w:p>
            </w:sdtContent>
          </w:sdt>
        </w:tc>
      </w:tr>
      <w:tr w:rsidR="006E52DF" w:rsidRPr="00DD5069" w14:paraId="0E85B62D" w14:textId="77777777" w:rsidTr="00DD5069">
        <w:tc>
          <w:tcPr>
            <w:tcW w:w="3261" w:type="dxa"/>
          </w:tcPr>
          <w:p w14:paraId="233E6F1D" w14:textId="662F41C8" w:rsidR="006E52DF" w:rsidRPr="00D706BD" w:rsidRDefault="006E52DF" w:rsidP="006E52DF">
            <w:pPr>
              <w:spacing w:line="240" w:lineRule="auto"/>
              <w:rPr>
                <w:rStyle w:val="normaltextrun"/>
                <w:rFonts w:asciiTheme="majorHAnsi" w:eastAsia="Calibri Light" w:hAnsiTheme="majorHAnsi" w:cstheme="majorHAnsi"/>
              </w:rPr>
            </w:pPr>
            <w:r w:rsidRPr="00D706BD">
              <w:rPr>
                <w:rFonts w:asciiTheme="majorHAnsi" w:eastAsia="Calibri Light" w:hAnsiTheme="majorHAnsi" w:cstheme="majorHAnsi"/>
              </w:rPr>
              <w:t>Wniosek należy złożyć w terminie 7 dni od daty egzaminu.</w:t>
            </w:r>
          </w:p>
        </w:tc>
        <w:tc>
          <w:tcPr>
            <w:tcW w:w="5801" w:type="dxa"/>
          </w:tcPr>
          <w:p w14:paraId="2D396934" w14:textId="555628A7" w:rsidR="006E52DF" w:rsidRPr="00D706BD" w:rsidRDefault="006E52DF" w:rsidP="006E52DF">
            <w:pPr>
              <w:spacing w:line="240" w:lineRule="auto"/>
              <w:rPr>
                <w:rStyle w:val="normaltextrun"/>
                <w:rFonts w:asciiTheme="majorHAnsi" w:eastAsia="Calibri Light" w:hAnsiTheme="majorHAnsi" w:cstheme="majorHAnsi"/>
                <w:sz w:val="28"/>
                <w:szCs w:val="28"/>
                <w:lang w:val="en-US"/>
              </w:rPr>
            </w:pPr>
            <w:r w:rsidRPr="00D706BD">
              <w:rPr>
                <w:rFonts w:asciiTheme="majorHAnsi" w:hAnsiTheme="majorHAnsi" w:cstheme="majorHAnsi"/>
                <w:sz w:val="28"/>
                <w:szCs w:val="28"/>
                <w:shd w:val="clear" w:color="auto" w:fill="FFFFFF"/>
                <w:lang w:val="en-US"/>
              </w:rPr>
              <w:t xml:space="preserve">The application must be submitted </w:t>
            </w:r>
            <w:r w:rsidRPr="00D706BD">
              <w:rPr>
                <w:rFonts w:asciiTheme="majorHAnsi" w:hAnsiTheme="majorHAnsi" w:cstheme="majorHAnsi"/>
                <w:color w:val="000000"/>
                <w:sz w:val="28"/>
                <w:szCs w:val="28"/>
                <w:shd w:val="clear" w:color="auto" w:fill="FFFFFF"/>
                <w:lang w:val="en-US"/>
              </w:rPr>
              <w:t>within seven (7) days from the scheduled examination date.</w:t>
            </w:r>
          </w:p>
        </w:tc>
      </w:tr>
    </w:tbl>
    <w:p w14:paraId="23442657" w14:textId="43CD67B9" w:rsidR="00FA259C" w:rsidRPr="00B34D25" w:rsidRDefault="00FA259C" w:rsidP="00D706BD">
      <w:pPr>
        <w:spacing w:before="240" w:line="312" w:lineRule="auto"/>
        <w:jc w:val="both"/>
        <w:rPr>
          <w:rFonts w:asciiTheme="majorHAnsi" w:eastAsia="Calibri Light" w:hAnsiTheme="majorHAnsi" w:cstheme="majorHAnsi"/>
          <w:lang w:val="en-US"/>
        </w:rPr>
      </w:pPr>
    </w:p>
    <w:p w14:paraId="0674292F" w14:textId="69930384" w:rsidR="00A43577" w:rsidRPr="00DD5069" w:rsidRDefault="00D706BD" w:rsidP="00D706BD">
      <w:pPr>
        <w:tabs>
          <w:tab w:val="left" w:leader="dot" w:pos="9072"/>
        </w:tabs>
        <w:spacing w:before="240"/>
        <w:ind w:left="6095"/>
        <w:jc w:val="center"/>
        <w:rPr>
          <w:rFonts w:asciiTheme="majorHAnsi" w:eastAsia="Calibri Light" w:hAnsiTheme="majorHAnsi" w:cstheme="majorHAnsi"/>
          <w:lang w:val="en-US"/>
        </w:rPr>
      </w:pPr>
      <w:r w:rsidRPr="00DD5069">
        <w:rPr>
          <w:rFonts w:asciiTheme="majorHAnsi" w:eastAsia="Calibri Light" w:hAnsiTheme="majorHAnsi" w:cstheme="majorHAnsi"/>
          <w:lang w:val="en-US"/>
        </w:rPr>
        <w:tab/>
      </w:r>
    </w:p>
    <w:p w14:paraId="3AAC67E8" w14:textId="77777777" w:rsidR="00DD5069" w:rsidRDefault="00DD5069" w:rsidP="00D60134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</w:rPr>
        <w:t>podpis studenta</w:t>
      </w:r>
    </w:p>
    <w:p w14:paraId="78AC3D9A" w14:textId="300493F2" w:rsidR="00FA259C" w:rsidRPr="00FA259C" w:rsidRDefault="00D60134" w:rsidP="00D60134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bookmarkStart w:id="0" w:name="_GoBack"/>
      <w:bookmarkEnd w:id="0"/>
      <w:r w:rsidRPr="001D0AF6">
        <w:rPr>
          <w:rFonts w:asciiTheme="majorHAnsi" w:eastAsia="Calibri Light" w:hAnsiTheme="majorHAnsi" w:cstheme="majorHAnsi"/>
          <w:sz w:val="18"/>
          <w:szCs w:val="18"/>
          <w:lang w:val="en-US"/>
        </w:rPr>
        <w:t>student ‘s signature</w:t>
      </w:r>
    </w:p>
    <w:p w14:paraId="5B1615E5" w14:textId="7952CDC0" w:rsidR="00FA259C" w:rsidRPr="00FA259C" w:rsidRDefault="00FA259C" w:rsidP="004466C6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</w:p>
    <w:sectPr w:rsidR="00FA259C" w:rsidRPr="00FA259C" w:rsidSect="0045244C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7BAE6" w14:textId="77777777" w:rsidR="00657B08" w:rsidRDefault="00657B08" w:rsidP="001B293B">
      <w:pPr>
        <w:spacing w:after="0" w:line="240" w:lineRule="auto"/>
      </w:pPr>
      <w:r>
        <w:separator/>
      </w:r>
    </w:p>
  </w:endnote>
  <w:endnote w:type="continuationSeparator" w:id="0">
    <w:p w14:paraId="48ABA33B" w14:textId="77777777" w:rsidR="00657B08" w:rsidRDefault="00657B08" w:rsidP="001B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FBF18" w14:textId="77777777" w:rsidR="00657B08" w:rsidRDefault="00657B08" w:rsidP="001B293B">
      <w:pPr>
        <w:spacing w:after="0" w:line="240" w:lineRule="auto"/>
      </w:pPr>
      <w:r>
        <w:separator/>
      </w:r>
    </w:p>
  </w:footnote>
  <w:footnote w:type="continuationSeparator" w:id="0">
    <w:p w14:paraId="665237E6" w14:textId="77777777" w:rsidR="00657B08" w:rsidRDefault="00657B08" w:rsidP="001B29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972D7"/>
    <w:multiLevelType w:val="hybridMultilevel"/>
    <w:tmpl w:val="E9645A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A2CC8"/>
    <w:multiLevelType w:val="hybridMultilevel"/>
    <w:tmpl w:val="F76EFBEA"/>
    <w:lvl w:ilvl="0" w:tplc="97A0752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57D7E"/>
    <w:multiLevelType w:val="hybridMultilevel"/>
    <w:tmpl w:val="2788F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A6896"/>
    <w:multiLevelType w:val="hybridMultilevel"/>
    <w:tmpl w:val="9EC67898"/>
    <w:lvl w:ilvl="0" w:tplc="C7825C4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566F21"/>
    <w:multiLevelType w:val="hybridMultilevel"/>
    <w:tmpl w:val="2780E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47B6A"/>
    <w:multiLevelType w:val="hybridMultilevel"/>
    <w:tmpl w:val="54DC0D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4E64F7"/>
    <w:multiLevelType w:val="hybridMultilevel"/>
    <w:tmpl w:val="6FF47A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30AC2"/>
    <w:multiLevelType w:val="hybridMultilevel"/>
    <w:tmpl w:val="5BC2AEA6"/>
    <w:lvl w:ilvl="0" w:tplc="78EC85E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DF75B9"/>
    <w:multiLevelType w:val="hybridMultilevel"/>
    <w:tmpl w:val="70947F32"/>
    <w:lvl w:ilvl="0" w:tplc="3754DF2E">
      <w:start w:val="1"/>
      <w:numFmt w:val="decimal"/>
      <w:lvlText w:val="%1."/>
      <w:lvlJc w:val="left"/>
      <w:pPr>
        <w:ind w:left="720" w:hanging="360"/>
      </w:pPr>
      <w:rPr>
        <w:rFonts w:eastAsia="Calibri Light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EB4C36"/>
    <w:multiLevelType w:val="hybridMultilevel"/>
    <w:tmpl w:val="826AB22E"/>
    <w:lvl w:ilvl="0" w:tplc="400A4B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2"/>
  </w:num>
  <w:num w:numId="8">
    <w:abstractNumId w:val="4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s7Q0srQwMzYyNjJT0lEKTi0uzszPAykwrAUAE3fyPywAAAA="/>
  </w:docVars>
  <w:rsids>
    <w:rsidRoot w:val="001231C1"/>
    <w:rsid w:val="0001272A"/>
    <w:rsid w:val="001231C1"/>
    <w:rsid w:val="00142E41"/>
    <w:rsid w:val="001B293B"/>
    <w:rsid w:val="001D0AF6"/>
    <w:rsid w:val="001E42C4"/>
    <w:rsid w:val="00254C4A"/>
    <w:rsid w:val="002934C3"/>
    <w:rsid w:val="002C726E"/>
    <w:rsid w:val="003234EE"/>
    <w:rsid w:val="00381EBA"/>
    <w:rsid w:val="00392F1F"/>
    <w:rsid w:val="004430B7"/>
    <w:rsid w:val="004466C6"/>
    <w:rsid w:val="0045244C"/>
    <w:rsid w:val="00464753"/>
    <w:rsid w:val="005429E1"/>
    <w:rsid w:val="00584773"/>
    <w:rsid w:val="00584DFC"/>
    <w:rsid w:val="005A5698"/>
    <w:rsid w:val="005E0DF2"/>
    <w:rsid w:val="005F0ADF"/>
    <w:rsid w:val="005F4001"/>
    <w:rsid w:val="00657B08"/>
    <w:rsid w:val="006B3464"/>
    <w:rsid w:val="006D0BBD"/>
    <w:rsid w:val="006E52DF"/>
    <w:rsid w:val="00796574"/>
    <w:rsid w:val="0083669B"/>
    <w:rsid w:val="0092341A"/>
    <w:rsid w:val="0095287E"/>
    <w:rsid w:val="00953BAD"/>
    <w:rsid w:val="009559A5"/>
    <w:rsid w:val="00970128"/>
    <w:rsid w:val="00991AC2"/>
    <w:rsid w:val="00A43577"/>
    <w:rsid w:val="00A46860"/>
    <w:rsid w:val="00B34D25"/>
    <w:rsid w:val="00C719AC"/>
    <w:rsid w:val="00C74435"/>
    <w:rsid w:val="00CD4998"/>
    <w:rsid w:val="00CD6BAB"/>
    <w:rsid w:val="00D36B8F"/>
    <w:rsid w:val="00D41A0F"/>
    <w:rsid w:val="00D60134"/>
    <w:rsid w:val="00D706BD"/>
    <w:rsid w:val="00DB0C80"/>
    <w:rsid w:val="00DD5069"/>
    <w:rsid w:val="00EE1B19"/>
    <w:rsid w:val="00F073D1"/>
    <w:rsid w:val="00F16102"/>
    <w:rsid w:val="00F773A8"/>
    <w:rsid w:val="00FA259C"/>
    <w:rsid w:val="09D47F4B"/>
    <w:rsid w:val="17F8EFAD"/>
    <w:rsid w:val="193BA81A"/>
    <w:rsid w:val="465B66DD"/>
    <w:rsid w:val="665426A6"/>
    <w:rsid w:val="74597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CC7B3"/>
  <w15:chartTrackingRefBased/>
  <w15:docId w15:val="{25E25FC5-3F21-4843-8A6E-4517B03C0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D0AF6"/>
    <w:pPr>
      <w:spacing w:line="254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D0AF6"/>
    <w:pPr>
      <w:keepNext/>
      <w:keepLines/>
      <w:spacing w:before="240" w:after="8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123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1231C1"/>
  </w:style>
  <w:style w:type="character" w:customStyle="1" w:styleId="spellingerror">
    <w:name w:val="spellingerror"/>
    <w:basedOn w:val="Domylnaczcionkaakapitu"/>
    <w:rsid w:val="001231C1"/>
  </w:style>
  <w:style w:type="character" w:customStyle="1" w:styleId="eop">
    <w:name w:val="eop"/>
    <w:basedOn w:val="Domylnaczcionkaakapitu"/>
    <w:rsid w:val="001231C1"/>
  </w:style>
  <w:style w:type="paragraph" w:styleId="Tekstprzypisudolnego">
    <w:name w:val="footnote text"/>
    <w:basedOn w:val="Normalny"/>
    <w:link w:val="TekstprzypisudolnegoZnak"/>
    <w:uiPriority w:val="99"/>
    <w:unhideWhenUsed/>
    <w:rsid w:val="001B293B"/>
    <w:pPr>
      <w:spacing w:after="0" w:line="36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B293B"/>
    <w:rPr>
      <w:rFonts w:ascii="Times New Roman" w:eastAsia="Calibri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1B293B"/>
    <w:rPr>
      <w:vertAlign w:val="superscript"/>
    </w:rPr>
  </w:style>
  <w:style w:type="paragraph" w:styleId="Akapitzlist">
    <w:name w:val="List Paragraph"/>
    <w:basedOn w:val="Normalny"/>
    <w:uiPriority w:val="34"/>
    <w:qFormat/>
    <w:rsid w:val="00C719AC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584DFC"/>
    <w:rPr>
      <w:color w:val="808080"/>
    </w:rPr>
  </w:style>
  <w:style w:type="table" w:styleId="Tabela-Siatka">
    <w:name w:val="Table Grid"/>
    <w:basedOn w:val="Standardowy"/>
    <w:uiPriority w:val="39"/>
    <w:rsid w:val="0058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D0AF6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2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4B054CC702F42A19798516FAEF1FC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A3D045-40C1-48EB-8D3B-33298AC806D5}"/>
      </w:docPartPr>
      <w:docPartBody>
        <w:p w:rsidR="00F319EA" w:rsidRDefault="00D2567B" w:rsidP="00D2567B">
          <w:pPr>
            <w:pStyle w:val="14B054CC702F42A19798516FAEF1FC434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0797CA5EA6E4403E9C36740D2B510A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964ACF-B824-40D8-B5DC-D7B6D52ECC86}"/>
      </w:docPartPr>
      <w:docPartBody>
        <w:p w:rsidR="00F319EA" w:rsidRDefault="00D2567B" w:rsidP="00D2567B">
          <w:pPr>
            <w:pStyle w:val="0797CA5EA6E4403E9C36740D2B510ADE4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47F71C44A35C4AD683DAF9781D8B013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C8DDA73-DD75-4DB6-A7FC-0449273D6D5F}"/>
      </w:docPartPr>
      <w:docPartBody>
        <w:p w:rsidR="00F319EA" w:rsidRDefault="00D2567B" w:rsidP="00D2567B">
          <w:pPr>
            <w:pStyle w:val="47F71C44A35C4AD683DAF9781D8B013E4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6F745095F514442189BC87C08795F14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EB3670-6F3B-416C-A6F4-B878FF66D7D6}"/>
      </w:docPartPr>
      <w:docPartBody>
        <w:p w:rsidR="00F319EA" w:rsidRDefault="00D2567B" w:rsidP="00D2567B">
          <w:pPr>
            <w:pStyle w:val="6F745095F514442189BC87C08795F14E4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E06DDCAA5D9746B6A7EA2F4DA7F8A3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A4DAA2-8CE0-4D5F-A3B9-392DD0B0CEEA}"/>
      </w:docPartPr>
      <w:docPartBody>
        <w:p w:rsidR="00F319EA" w:rsidRDefault="00D2567B" w:rsidP="00D2567B">
          <w:pPr>
            <w:pStyle w:val="E06DDCAA5D9746B6A7EA2F4DA7F8A3514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18E1A4EC72B04B0DA65FFAB6C2AA7D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C6D0C8-C172-4670-9FEA-ED1EE98AFEDC}"/>
      </w:docPartPr>
      <w:docPartBody>
        <w:p w:rsidR="00F319EA" w:rsidRDefault="00D2567B" w:rsidP="00D2567B">
          <w:pPr>
            <w:pStyle w:val="18E1A4EC72B04B0DA65FFAB6C2AA7DB34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62D2E0DDD51044FE87F2E8D18DF4B8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8EE8F1-6162-4A0F-A000-C9E833737940}"/>
      </w:docPartPr>
      <w:docPartBody>
        <w:p w:rsidR="00F319EA" w:rsidRDefault="00D2567B" w:rsidP="00D2567B">
          <w:pPr>
            <w:pStyle w:val="62D2E0DDD51044FE87F2E8D18DF4B86E4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0380AB23556F48B492E1FFF4702989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EFE9F0-4B39-4F94-BDEC-6B267333AAC1}"/>
      </w:docPartPr>
      <w:docPartBody>
        <w:p w:rsidR="00F319EA" w:rsidRDefault="00D2567B" w:rsidP="00D2567B">
          <w:pPr>
            <w:pStyle w:val="0380AB23556F48B492E1FFF47029896A4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D6A993FF7E7F45548EC48E347CC8AB7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D39154-E8FC-45A7-9585-EA5A279685A0}"/>
      </w:docPartPr>
      <w:docPartBody>
        <w:p w:rsidR="00F319EA" w:rsidRDefault="00D2567B" w:rsidP="00D2567B">
          <w:pPr>
            <w:pStyle w:val="D6A993FF7E7F45548EC48E347CC8AB773"/>
          </w:pPr>
          <w:r>
            <w:rPr>
              <w:rStyle w:val="Tekstzastpczy"/>
            </w:rPr>
            <w:t>Enter course name</w:t>
          </w:r>
        </w:p>
      </w:docPartBody>
    </w:docPart>
    <w:docPart>
      <w:docPartPr>
        <w:name w:val="4442D1498A1D4764AD6A81822855E7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5144E20-2F6C-49A5-8988-78975289196D}"/>
      </w:docPartPr>
      <w:docPartBody>
        <w:p w:rsidR="00F319EA" w:rsidRDefault="00D2567B" w:rsidP="00D2567B">
          <w:pPr>
            <w:pStyle w:val="4442D1498A1D4764AD6A81822855E73D2"/>
          </w:pPr>
          <w:r>
            <w:rPr>
              <w:rStyle w:val="Tekstzastpczy"/>
            </w:rPr>
            <w:t>Enter the date</w:t>
          </w:r>
          <w:r w:rsidRPr="00C5236B">
            <w:rPr>
              <w:rStyle w:val="Tekstzastpczy"/>
            </w:rPr>
            <w:t>.</w:t>
          </w:r>
        </w:p>
      </w:docPartBody>
    </w:docPart>
    <w:docPart>
      <w:docPartPr>
        <w:name w:val="D0661B02FE3C47C59862DA43D36D4E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82B404-AB5D-4A43-9205-901559626390}"/>
      </w:docPartPr>
      <w:docPartBody>
        <w:p w:rsidR="00F319EA" w:rsidRDefault="00D2567B" w:rsidP="00D2567B">
          <w:pPr>
            <w:pStyle w:val="D0661B02FE3C47C59862DA43D36D4ED52"/>
          </w:pPr>
          <w:r>
            <w:rPr>
              <w:rStyle w:val="Tekstzastpczy"/>
            </w:rPr>
            <w:t>Enter reasons for abcence</w:t>
          </w:r>
        </w:p>
      </w:docPartBody>
    </w:docPart>
    <w:docPart>
      <w:docPartPr>
        <w:name w:val="99D98B33C3D944648F241BD918B257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C419B05-3776-4A3E-ABE5-CD3E2189C018}"/>
      </w:docPartPr>
      <w:docPartBody>
        <w:p w:rsidR="00F319EA" w:rsidRDefault="00D2567B" w:rsidP="00D2567B">
          <w:pPr>
            <w:pStyle w:val="99D98B33C3D944648F241BD918B257A41"/>
          </w:pPr>
          <w:r>
            <w:rPr>
              <w:rStyle w:val="Tekstzastpczy"/>
            </w:rPr>
            <w:t>attachment 1:</w:t>
          </w:r>
        </w:p>
      </w:docPartBody>
    </w:docPart>
    <w:docPart>
      <w:docPartPr>
        <w:name w:val="D88BBFE844714EA297BE294746610B0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E18F9BC-D5D4-4DBA-9B80-D3C72AE70289}"/>
      </w:docPartPr>
      <w:docPartBody>
        <w:p w:rsidR="00F319EA" w:rsidRDefault="00D2567B" w:rsidP="00D2567B">
          <w:pPr>
            <w:pStyle w:val="D88BBFE844714EA297BE294746610B0E1"/>
          </w:pPr>
          <w:r>
            <w:rPr>
              <w:rStyle w:val="Tekstzastpczy"/>
            </w:rPr>
            <w:t>attachment 2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567B"/>
    <w:rsid w:val="001228AB"/>
    <w:rsid w:val="00290033"/>
    <w:rsid w:val="00525194"/>
    <w:rsid w:val="00A10F9D"/>
    <w:rsid w:val="00D2567B"/>
    <w:rsid w:val="00F319EA"/>
    <w:rsid w:val="00F5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2567B"/>
    <w:rPr>
      <w:color w:val="808080"/>
    </w:rPr>
  </w:style>
  <w:style w:type="paragraph" w:customStyle="1" w:styleId="14B054CC702F42A19798516FAEF1FC434">
    <w:name w:val="14B054CC702F42A19798516FAEF1FC43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797CA5EA6E4403E9C36740D2B510ADE4">
    <w:name w:val="0797CA5EA6E4403E9C36740D2B510ADE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F71C44A35C4AD683DAF9781D8B013E4">
    <w:name w:val="47F71C44A35C4AD683DAF9781D8B013E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F745095F514442189BC87C08795F14E4">
    <w:name w:val="6F745095F514442189BC87C08795F14E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6DDCAA5D9746B6A7EA2F4DA7F8A3514">
    <w:name w:val="E06DDCAA5D9746B6A7EA2F4DA7F8A351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E1A4EC72B04B0DA65FFAB6C2AA7DB34">
    <w:name w:val="18E1A4EC72B04B0DA65FFAB6C2AA7DB3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D2E0DDD51044FE87F2E8D18DF4B86E4">
    <w:name w:val="62D2E0DDD51044FE87F2E8D18DF4B86E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80AB23556F48B492E1FFF47029896A4">
    <w:name w:val="0380AB23556F48B492E1FFF47029896A4"/>
    <w:rsid w:val="00D25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A993FF7E7F45548EC48E347CC8AB773">
    <w:name w:val="D6A993FF7E7F45548EC48E347CC8AB773"/>
    <w:rsid w:val="00D2567B"/>
    <w:pPr>
      <w:spacing w:line="254" w:lineRule="auto"/>
    </w:pPr>
    <w:rPr>
      <w:rFonts w:eastAsiaTheme="minorHAnsi"/>
      <w:lang w:eastAsia="en-US"/>
    </w:rPr>
  </w:style>
  <w:style w:type="paragraph" w:customStyle="1" w:styleId="4442D1498A1D4764AD6A81822855E73D2">
    <w:name w:val="4442D1498A1D4764AD6A81822855E73D2"/>
    <w:rsid w:val="00D2567B"/>
    <w:pPr>
      <w:spacing w:line="254" w:lineRule="auto"/>
    </w:pPr>
    <w:rPr>
      <w:rFonts w:eastAsiaTheme="minorHAnsi"/>
      <w:lang w:eastAsia="en-US"/>
    </w:rPr>
  </w:style>
  <w:style w:type="paragraph" w:customStyle="1" w:styleId="D0661B02FE3C47C59862DA43D36D4ED52">
    <w:name w:val="D0661B02FE3C47C59862DA43D36D4ED52"/>
    <w:rsid w:val="00D2567B"/>
    <w:pPr>
      <w:spacing w:line="254" w:lineRule="auto"/>
    </w:pPr>
    <w:rPr>
      <w:rFonts w:eastAsiaTheme="minorHAnsi"/>
      <w:lang w:eastAsia="en-US"/>
    </w:rPr>
  </w:style>
  <w:style w:type="paragraph" w:customStyle="1" w:styleId="99D98B33C3D944648F241BD918B257A41">
    <w:name w:val="99D98B33C3D944648F241BD918B257A41"/>
    <w:rsid w:val="00D2567B"/>
    <w:pPr>
      <w:spacing w:line="254" w:lineRule="auto"/>
      <w:ind w:left="720"/>
      <w:contextualSpacing/>
    </w:pPr>
    <w:rPr>
      <w:rFonts w:eastAsiaTheme="minorHAnsi"/>
      <w:lang w:eastAsia="en-US"/>
    </w:rPr>
  </w:style>
  <w:style w:type="paragraph" w:customStyle="1" w:styleId="D88BBFE844714EA297BE294746610B0E1">
    <w:name w:val="D88BBFE844714EA297BE294746610B0E1"/>
    <w:rsid w:val="00D2567B"/>
    <w:pPr>
      <w:spacing w:line="254" w:lineRule="auto"/>
      <w:ind w:left="720"/>
      <w:contextualSpacing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EDDA5-AF01-420C-8106-77931CC3F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7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3</cp:revision>
  <dcterms:created xsi:type="dcterms:W3CDTF">2022-07-29T12:35:00Z</dcterms:created>
  <dcterms:modified xsi:type="dcterms:W3CDTF">2022-08-04T11:08:00Z</dcterms:modified>
</cp:coreProperties>
</file>